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91A68" w14:textId="7D489F28" w:rsidR="00F601F3" w:rsidRPr="007F29D3" w:rsidRDefault="007F29D3" w:rsidP="007F29D3">
      <w:pPr>
        <w:jc w:val="center"/>
        <w:rPr>
          <w:b/>
          <w:bCs/>
          <w:color w:val="FF0000"/>
          <w:sz w:val="24"/>
          <w:szCs w:val="24"/>
        </w:rPr>
      </w:pPr>
      <w:r w:rsidRPr="007F29D3">
        <w:rPr>
          <w:b/>
          <w:bCs/>
          <w:sz w:val="24"/>
          <w:szCs w:val="24"/>
        </w:rPr>
        <w:t>REQUERIMENTO PADRÃO</w:t>
      </w:r>
    </w:p>
    <w:p w14:paraId="08649678" w14:textId="77777777" w:rsidR="00F601F3" w:rsidRDefault="00F601F3">
      <w:pPr>
        <w:rPr>
          <w:rFonts w:ascii="Arial" w:hAnsi="Arial" w:cs="Arial"/>
        </w:rPr>
      </w:pPr>
    </w:p>
    <w:p w14:paraId="07C7A086" w14:textId="77777777" w:rsidR="007F29D3" w:rsidRDefault="007F29D3">
      <w:pPr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F29D3" w14:paraId="59E86945" w14:textId="77777777" w:rsidTr="009109A6">
        <w:tc>
          <w:tcPr>
            <w:tcW w:w="9629" w:type="dxa"/>
            <w:shd w:val="clear" w:color="auto" w:fill="A6A6A6" w:themeFill="background1" w:themeFillShade="A6"/>
          </w:tcPr>
          <w:p w14:paraId="761D3789" w14:textId="7C6AFBD5" w:rsidR="007F29D3" w:rsidRPr="009109A6" w:rsidRDefault="007F29D3">
            <w:pPr>
              <w:rPr>
                <w:b/>
                <w:bCs/>
                <w:sz w:val="24"/>
                <w:szCs w:val="24"/>
              </w:rPr>
            </w:pPr>
            <w:r w:rsidRPr="009109A6">
              <w:rPr>
                <w:b/>
                <w:bCs/>
                <w:sz w:val="24"/>
                <w:szCs w:val="24"/>
              </w:rPr>
              <w:t>IDENTIFICAÇÃO DO REQUERENTE</w:t>
            </w:r>
          </w:p>
        </w:tc>
      </w:tr>
      <w:tr w:rsidR="007F29D3" w14:paraId="6A8456E1" w14:textId="77777777" w:rsidTr="007F29D3">
        <w:tc>
          <w:tcPr>
            <w:tcW w:w="9629" w:type="dxa"/>
          </w:tcPr>
          <w:p w14:paraId="07CCFE4B" w14:textId="77777777" w:rsidR="007F29D3" w:rsidRDefault="007F29D3" w:rsidP="009109A6">
            <w:pPr>
              <w:spacing w:after="120"/>
              <w:rPr>
                <w:rFonts w:ascii="Arial" w:hAnsi="Arial" w:cs="Arial"/>
              </w:rPr>
            </w:pPr>
            <w:r w:rsidRPr="009109A6">
              <w:rPr>
                <w:sz w:val="24"/>
                <w:szCs w:val="24"/>
              </w:rPr>
              <w:t>Nome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691735708"/>
                <w:placeholder>
                  <w:docPart w:val="D6C6A8D677454B39801898CF85D9C486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2F89576F" w14:textId="77777777" w:rsidR="007F29D3" w:rsidRDefault="007F29D3" w:rsidP="009109A6">
            <w:pPr>
              <w:spacing w:after="120"/>
              <w:rPr>
                <w:rFonts w:ascii="Arial" w:hAnsi="Arial" w:cs="Arial"/>
              </w:rPr>
            </w:pPr>
            <w:r w:rsidRPr="009109A6">
              <w:rPr>
                <w:sz w:val="24"/>
                <w:szCs w:val="24"/>
              </w:rPr>
              <w:t>Identidade (RG)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1333182092"/>
                <w:placeholder>
                  <w:docPart w:val="4485D894E08A4ECDB9E76581545CBE84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>
              <w:rPr>
                <w:rFonts w:ascii="Arial" w:hAnsi="Arial" w:cs="Arial"/>
              </w:rPr>
              <w:t xml:space="preserve">  </w:t>
            </w:r>
            <w:r w:rsidRPr="009109A6">
              <w:rPr>
                <w:sz w:val="24"/>
                <w:szCs w:val="24"/>
              </w:rPr>
              <w:t>CPF</w:t>
            </w:r>
            <w:r>
              <w:rPr>
                <w:rFonts w:ascii="Arial" w:hAnsi="Arial" w:cs="Arial"/>
              </w:rPr>
              <w:t>:</w:t>
            </w:r>
            <w:sdt>
              <w:sdtPr>
                <w:rPr>
                  <w:rFonts w:ascii="Arial" w:hAnsi="Arial" w:cs="Arial"/>
                </w:rPr>
                <w:id w:val="1025601735"/>
                <w:placeholder>
                  <w:docPart w:val="F57F5CCB48564636B19EA512FC9A99A7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2D03C6BB" w14:textId="77777777" w:rsidR="007F29D3" w:rsidRDefault="007F29D3" w:rsidP="009109A6">
            <w:pPr>
              <w:spacing w:after="120"/>
              <w:rPr>
                <w:rStyle w:val="Estilo9"/>
              </w:rPr>
            </w:pPr>
            <w:r w:rsidRPr="009109A6">
              <w:rPr>
                <w:sz w:val="24"/>
                <w:szCs w:val="24"/>
              </w:rPr>
              <w:t>Matrícula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-948614464"/>
                <w:placeholder>
                  <w:docPart w:val="1450763AFBA347A1B6D835BC3F939792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>
              <w:rPr>
                <w:rFonts w:ascii="Arial" w:hAnsi="Arial" w:cs="Arial"/>
              </w:rPr>
              <w:t xml:space="preserve"> </w:t>
            </w:r>
            <w:r w:rsidRPr="009109A6">
              <w:rPr>
                <w:sz w:val="24"/>
                <w:szCs w:val="24"/>
              </w:rPr>
              <w:t>Nível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Style w:val="Estilo9"/>
                </w:rPr>
                <w:alias w:val="Nível"/>
                <w:tag w:val="Nível"/>
                <w:id w:val="1380894619"/>
                <w:placeholder>
                  <w:docPart w:val="4500C0480E0A40FCA7AB23AC913C19A5"/>
                </w:placeholder>
                <w:showingPlcHdr/>
                <w:dropDownList>
                  <w:listItem w:value="Escolher um item."/>
                  <w:listItem w:displayText="Mestrado" w:value="Mestrado"/>
                  <w:listItem w:displayText="Doutorado" w:value="Doutorado"/>
                  <w:listItem w:displayText="Não se aplica" w:value="Não se aplica"/>
                </w:dropDownList>
              </w:sdtPr>
              <w:sdtEndPr>
                <w:rPr>
                  <w:rStyle w:val="Fontepargpadro"/>
                  <w:rFonts w:ascii="Arial" w:hAnsi="Arial" w:cs="Arial"/>
                  <w:b w:val="0"/>
                  <w:sz w:val="20"/>
                </w:rPr>
              </w:sdtEndPr>
              <w:sdtContent>
                <w:r w:rsidRPr="002F182F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2B067B34" w14:textId="638DCBA8" w:rsidR="007F29D3" w:rsidRDefault="007F29D3" w:rsidP="009109A6">
            <w:pPr>
              <w:spacing w:after="120"/>
              <w:rPr>
                <w:rStyle w:val="Estilo9"/>
              </w:rPr>
            </w:pPr>
            <w:r w:rsidRPr="009109A6">
              <w:rPr>
                <w:rStyle w:val="Estilo9"/>
                <w:b w:val="0"/>
                <w:bCs/>
              </w:rPr>
              <w:t>Endereço</w:t>
            </w:r>
            <w:r>
              <w:rPr>
                <w:rStyle w:val="Estilo9"/>
              </w:rPr>
              <w:t xml:space="preserve">: </w:t>
            </w:r>
            <w:sdt>
              <w:sdtPr>
                <w:rPr>
                  <w:rStyle w:val="Estilo15"/>
                </w:rPr>
                <w:alias w:val="Endereço"/>
                <w:tag w:val="Endereço"/>
                <w:id w:val="1944646601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Estilo9"/>
                  <w:b/>
                </w:rPr>
              </w:sdtEndPr>
              <w:sdtContent>
                <w:r w:rsidR="00615198"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 w:rsidR="00615198">
              <w:rPr>
                <w:rStyle w:val="Estilo9"/>
              </w:rPr>
              <w:t xml:space="preserve"> </w:t>
            </w:r>
            <w:r w:rsidRPr="009109A6">
              <w:rPr>
                <w:rStyle w:val="Estilo9"/>
                <w:b w:val="0"/>
                <w:bCs/>
              </w:rPr>
              <w:t>CEP</w:t>
            </w:r>
            <w:r>
              <w:rPr>
                <w:rStyle w:val="Estilo9"/>
              </w:rPr>
              <w:t xml:space="preserve">: </w:t>
            </w:r>
            <w:sdt>
              <w:sdtPr>
                <w:rPr>
                  <w:rStyle w:val="Estilo10"/>
                </w:rPr>
                <w:id w:val="829491396"/>
                <w:placeholder>
                  <w:docPart w:val="9291D5452C7248869115DC8FCBC2660E"/>
                </w:placeholder>
                <w:showingPlcHdr/>
                <w:text/>
              </w:sdtPr>
              <w:sdtEndPr>
                <w:rPr>
                  <w:rStyle w:val="Estilo9"/>
                  <w:b/>
                </w:rPr>
              </w:sdtEndPr>
              <w:sdtContent>
                <w:r w:rsidR="00160926"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441B687D" w14:textId="045C8B3D" w:rsidR="009109A6" w:rsidRDefault="009109A6" w:rsidP="009109A6">
            <w:pPr>
              <w:spacing w:after="120"/>
              <w:rPr>
                <w:rFonts w:ascii="Arial" w:hAnsi="Arial" w:cs="Arial"/>
              </w:rPr>
            </w:pPr>
            <w:r w:rsidRPr="009109A6">
              <w:rPr>
                <w:rStyle w:val="Estilo9"/>
                <w:b w:val="0"/>
                <w:bCs/>
              </w:rPr>
              <w:t>Cidade</w:t>
            </w:r>
            <w:r>
              <w:rPr>
                <w:rStyle w:val="Estilo9"/>
              </w:rPr>
              <w:t xml:space="preserve">: </w:t>
            </w:r>
            <w:sdt>
              <w:sdtPr>
                <w:rPr>
                  <w:rStyle w:val="Estilo12"/>
                </w:rPr>
                <w:alias w:val="Cidade"/>
                <w:tag w:val="Cidade"/>
                <w:id w:val="619652194"/>
                <w:placeholder>
                  <w:docPart w:val="C24C52022D58406CA53C221699E2AE81"/>
                </w:placeholder>
                <w:showingPlcHdr/>
                <w:text/>
              </w:sdtPr>
              <w:sdtEndPr>
                <w:rPr>
                  <w:rStyle w:val="Estilo9"/>
                  <w:b/>
                </w:rPr>
              </w:sdtEnd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>
              <w:rPr>
                <w:rStyle w:val="Estilo12"/>
              </w:rPr>
              <w:t xml:space="preserve">  Estado: </w:t>
            </w:r>
            <w:sdt>
              <w:sdtPr>
                <w:rPr>
                  <w:rStyle w:val="Estilo12"/>
                </w:rPr>
                <w:id w:val="777298931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AF381E"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14:paraId="2F74249F" w14:textId="77777777" w:rsidR="007F29D3" w:rsidRDefault="007F29D3">
      <w:pPr>
        <w:rPr>
          <w:rFonts w:ascii="Arial" w:hAnsi="Arial" w:cs="Arial"/>
        </w:rPr>
      </w:pPr>
    </w:p>
    <w:p w14:paraId="0DF91A01" w14:textId="77777777" w:rsidR="00A06582" w:rsidRDefault="00A06582">
      <w:pPr>
        <w:rPr>
          <w:rFonts w:ascii="Arial" w:hAnsi="Arial" w:cs="Arial"/>
        </w:rPr>
      </w:pPr>
    </w:p>
    <w:p w14:paraId="2E490B27" w14:textId="0494B7DA" w:rsidR="00A06582" w:rsidRPr="00A06582" w:rsidRDefault="00A06582">
      <w:pPr>
        <w:rPr>
          <w:sz w:val="24"/>
          <w:szCs w:val="24"/>
        </w:rPr>
      </w:pPr>
      <w:r w:rsidRPr="00A06582">
        <w:rPr>
          <w:sz w:val="24"/>
          <w:szCs w:val="24"/>
        </w:rPr>
        <w:t>À Coordenação do Programa de Pós-graduação em Energias Renováveis,</w:t>
      </w:r>
    </w:p>
    <w:p w14:paraId="24985F82" w14:textId="77777777" w:rsidR="00A06582" w:rsidRDefault="00A06582">
      <w:pPr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96383" w14:paraId="08B8CC72" w14:textId="77777777" w:rsidTr="00906A95">
        <w:trPr>
          <w:trHeight w:val="243"/>
        </w:trPr>
        <w:tc>
          <w:tcPr>
            <w:tcW w:w="9599" w:type="dxa"/>
            <w:shd w:val="clear" w:color="auto" w:fill="A6A6A6" w:themeFill="background1" w:themeFillShade="A6"/>
          </w:tcPr>
          <w:p w14:paraId="5946B5C9" w14:textId="2DBBE6E8" w:rsidR="00F96383" w:rsidRPr="00F96383" w:rsidRDefault="00F96383">
            <w:pPr>
              <w:rPr>
                <w:b/>
                <w:bCs/>
                <w:sz w:val="24"/>
                <w:szCs w:val="24"/>
              </w:rPr>
            </w:pPr>
            <w:r w:rsidRPr="00F96383">
              <w:rPr>
                <w:b/>
                <w:bCs/>
                <w:sz w:val="24"/>
                <w:szCs w:val="24"/>
              </w:rPr>
              <w:t>VEM REQUERER</w:t>
            </w:r>
          </w:p>
        </w:tc>
      </w:tr>
      <w:tr w:rsidR="00F96383" w14:paraId="5B707B7E" w14:textId="77777777" w:rsidTr="00906A95">
        <w:trPr>
          <w:trHeight w:val="5354"/>
        </w:trPr>
        <w:tc>
          <w:tcPr>
            <w:tcW w:w="9599" w:type="dxa"/>
          </w:tcPr>
          <w:p w14:paraId="3487DE86" w14:textId="5EA2D9FD" w:rsidR="00F96383" w:rsidRPr="00F96383" w:rsidRDefault="00AF381E" w:rsidP="00DB6BB8">
            <w:pPr>
              <w:jc w:val="both"/>
              <w:rPr>
                <w:sz w:val="24"/>
                <w:szCs w:val="24"/>
              </w:rPr>
            </w:pPr>
            <w:r w:rsidRPr="00AF381E">
              <w:rPr>
                <w:rFonts w:ascii="Arial" w:hAnsi="Arial" w:cs="Arial"/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5B391DE" wp14:editId="0C91D472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28575</wp:posOffset>
                      </wp:positionV>
                      <wp:extent cx="5991225" cy="3524250"/>
                      <wp:effectExtent l="0" t="0" r="9525" b="0"/>
                      <wp:wrapSquare wrapText="bothSides"/>
                      <wp:docPr id="217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91225" cy="3524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966A4E" w14:textId="72EA6998" w:rsidR="00AF381E" w:rsidRPr="00906A95" w:rsidRDefault="00AF381E" w:rsidP="00AF381E">
                                  <w:pPr>
                                    <w:jc w:val="both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B391D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" o:spid="_x0000_s1026" type="#_x0000_t202" style="position:absolute;left:0;text-align:left;margin-left:-.1pt;margin-top:2.25pt;width:471.75pt;height:27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" stroked="f">
                      <v:textbox>
                        <w:txbxContent>
                          <w:p w14:paraId="14966A4E" w14:textId="72EA6998" w:rsidR="00AF381E" w:rsidRPr="00906A95" w:rsidRDefault="00AF381E" w:rsidP="00AF381E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41E3F0EB" w14:textId="77777777" w:rsidR="007F29D3" w:rsidRPr="006D1382" w:rsidRDefault="007F29D3">
      <w:pPr>
        <w:rPr>
          <w:rFonts w:ascii="Arial" w:hAnsi="Arial" w:cs="Arial"/>
        </w:rPr>
      </w:pPr>
    </w:p>
    <w:p w14:paraId="4455EC0E" w14:textId="77E7CB53" w:rsidR="00F96383" w:rsidRDefault="00A06582" w:rsidP="00A06582">
      <w:pPr>
        <w:rPr>
          <w:sz w:val="24"/>
        </w:rPr>
      </w:pPr>
      <w:r w:rsidRPr="00A06582">
        <w:rPr>
          <w:sz w:val="24"/>
        </w:rPr>
        <w:t>Nesses termos, pede deferimento.</w:t>
      </w:r>
    </w:p>
    <w:p w14:paraId="04F2B4BD" w14:textId="77777777" w:rsidR="00A06582" w:rsidRDefault="00A06582" w:rsidP="00F96383">
      <w:pPr>
        <w:jc w:val="right"/>
        <w:rPr>
          <w:sz w:val="24"/>
        </w:rPr>
      </w:pPr>
    </w:p>
    <w:p w14:paraId="10B85FBB" w14:textId="0DEAD4CF" w:rsidR="00F96383" w:rsidRPr="003622A2" w:rsidRDefault="00F96383" w:rsidP="00F96383">
      <w:pPr>
        <w:jc w:val="right"/>
        <w:rPr>
          <w:rFonts w:ascii="Arial" w:hAnsi="Arial" w:cs="Arial"/>
          <w:sz w:val="24"/>
        </w:rPr>
      </w:pPr>
      <w:r w:rsidRPr="003622A2">
        <w:rPr>
          <w:sz w:val="24"/>
        </w:rPr>
        <w:t>João Pessoa</w:t>
      </w:r>
      <w:r>
        <w:rPr>
          <w:rFonts w:ascii="Arial" w:hAnsi="Arial" w:cs="Arial"/>
          <w:sz w:val="24"/>
        </w:rPr>
        <w:t xml:space="preserve">, </w:t>
      </w:r>
      <w:sdt>
        <w:sdtPr>
          <w:rPr>
            <w:rFonts w:ascii="Arial" w:hAnsi="Arial" w:cs="Arial"/>
            <w:sz w:val="24"/>
          </w:rPr>
          <w:id w:val="-1732774611"/>
          <w:placeholder>
            <w:docPart w:val="ED101C67D60746EB8FE6A82C085566B9"/>
          </w:placeholder>
          <w:showingPlcHdr/>
          <w:date>
            <w:dateFormat w:val="dddd, d' de 'MMMM' de 'yyyy"/>
            <w:lid w:val="pt-BR"/>
            <w:storeMappedDataAs w:val="dateTime"/>
            <w:calendar w:val="gregorian"/>
          </w:date>
        </w:sdtPr>
        <w:sdtContent>
          <w:r w:rsidRPr="002F182F">
            <w:rPr>
              <w:rStyle w:val="TextodoEspaoReservado"/>
            </w:rPr>
            <w:t>Clique ou toque aqui para inserir uma data.</w:t>
          </w:r>
        </w:sdtContent>
      </w:sdt>
    </w:p>
    <w:p w14:paraId="0C3D4807" w14:textId="77777777" w:rsidR="00F96383" w:rsidRPr="006D1382" w:rsidRDefault="00F96383" w:rsidP="00F96383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i/>
          <w:iCs/>
          <w:sz w:val="24"/>
        </w:rPr>
        <w:br/>
      </w:r>
    </w:p>
    <w:p w14:paraId="5E1B8887" w14:textId="77777777" w:rsidR="00F96383" w:rsidRDefault="00F96383" w:rsidP="00F96383">
      <w:pPr>
        <w:jc w:val="center"/>
        <w:rPr>
          <w:rFonts w:ascii="Arial" w:hAnsi="Arial" w:cs="Arial"/>
          <w:sz w:val="24"/>
          <w:szCs w:val="24"/>
        </w:rPr>
      </w:pPr>
    </w:p>
    <w:p w14:paraId="5FBB3A6B" w14:textId="34716CFE" w:rsidR="000E1B23" w:rsidRDefault="00F96383" w:rsidP="00F9638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</w:t>
      </w:r>
    </w:p>
    <w:p w14:paraId="3649E7F8" w14:textId="2D6C99E7" w:rsidR="006D1382" w:rsidRPr="00F96383" w:rsidRDefault="00F96383" w:rsidP="00F96383">
      <w:pPr>
        <w:jc w:val="center"/>
      </w:pPr>
      <w:r w:rsidRPr="00F96383">
        <w:t>Assinatura do Requerente</w:t>
      </w:r>
    </w:p>
    <w:sectPr w:rsidR="006D1382" w:rsidRPr="00F96383" w:rsidSect="00906A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134" w:right="1134" w:bottom="1134" w:left="1134" w:header="680" w:footer="62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68A10" w14:textId="77777777" w:rsidR="00094C3A" w:rsidRDefault="00094C3A" w:rsidP="008A1088">
      <w:r>
        <w:separator/>
      </w:r>
    </w:p>
  </w:endnote>
  <w:endnote w:type="continuationSeparator" w:id="0">
    <w:p w14:paraId="569CD804" w14:textId="77777777" w:rsidR="00094C3A" w:rsidRDefault="00094C3A" w:rsidP="008A1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9139" w14:textId="77777777" w:rsidR="00906A95" w:rsidRDefault="00906A9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3F871" w14:textId="77777777" w:rsidR="00906A95" w:rsidRDefault="00906A95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338CFB" w14:textId="77777777" w:rsidR="00906A95" w:rsidRDefault="00906A9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65CCC" w14:textId="77777777" w:rsidR="00094C3A" w:rsidRDefault="00094C3A" w:rsidP="008A1088">
      <w:r>
        <w:separator/>
      </w:r>
    </w:p>
  </w:footnote>
  <w:footnote w:type="continuationSeparator" w:id="0">
    <w:p w14:paraId="716F01F0" w14:textId="77777777" w:rsidR="00094C3A" w:rsidRDefault="00094C3A" w:rsidP="008A10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4AF45" w14:textId="77777777" w:rsidR="00906A95" w:rsidRDefault="00906A9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0C3CFC" w14:textId="6EE82C27" w:rsidR="00906A95" w:rsidRDefault="00906A95" w:rsidP="00291E06">
    <w:pPr>
      <w:jc w:val="center"/>
      <w:rPr>
        <w:sz w:val="28"/>
        <w:szCs w:val="28"/>
      </w:rPr>
    </w:pPr>
    <w:r w:rsidRPr="001B0240">
      <w:rPr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0BEC7A2E" wp14:editId="253C5FC8">
          <wp:simplePos x="0" y="0"/>
          <wp:positionH relativeFrom="column">
            <wp:posOffset>-165100</wp:posOffset>
          </wp:positionH>
          <wp:positionV relativeFrom="paragraph">
            <wp:posOffset>13335</wp:posOffset>
          </wp:positionV>
          <wp:extent cx="598805" cy="863600"/>
          <wp:effectExtent l="0" t="0" r="0" b="0"/>
          <wp:wrapNone/>
          <wp:docPr id="761020763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64655F96" wp14:editId="21D98ADB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908685" cy="883733"/>
          <wp:effectExtent l="0" t="0" r="5715" b="0"/>
          <wp:wrapSquare wrapText="bothSides"/>
          <wp:docPr id="143213459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6126892" name="Imagem 153612689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8685" cy="8837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8"/>
        <w:szCs w:val="28"/>
      </w:rPr>
      <w:t xml:space="preserve">                  SERVIÇO PUBLICO FEDERAL</w:t>
    </w:r>
  </w:p>
  <w:p w14:paraId="3CC084A1" w14:textId="0383B5F5" w:rsidR="00291E06" w:rsidRPr="001B0240" w:rsidRDefault="00906A95" w:rsidP="00291E06">
    <w:pPr>
      <w:jc w:val="center"/>
      <w:rPr>
        <w:sz w:val="32"/>
        <w:szCs w:val="32"/>
      </w:rPr>
    </w:pPr>
    <w:r>
      <w:rPr>
        <w:sz w:val="28"/>
        <w:szCs w:val="28"/>
      </w:rPr>
      <w:t xml:space="preserve">                  </w:t>
    </w:r>
    <w:r w:rsidR="00291E06" w:rsidRPr="001B0240">
      <w:rPr>
        <w:sz w:val="28"/>
        <w:szCs w:val="28"/>
      </w:rPr>
      <w:t>UNIVERSIDADE FEDERAL DA PARAÍBA</w:t>
    </w:r>
  </w:p>
  <w:p w14:paraId="40ACED34" w14:textId="23F7A9B4" w:rsidR="00291E06" w:rsidRPr="001B0240" w:rsidRDefault="00906A95" w:rsidP="00291E06">
    <w:pPr>
      <w:spacing w:line="276" w:lineRule="auto"/>
      <w:jc w:val="center"/>
      <w:rPr>
        <w:sz w:val="24"/>
        <w:szCs w:val="24"/>
      </w:rPr>
    </w:pPr>
    <w:r>
      <w:rPr>
        <w:sz w:val="24"/>
        <w:szCs w:val="24"/>
      </w:rPr>
      <w:t xml:space="preserve">                   </w:t>
    </w:r>
    <w:r w:rsidR="00291E06" w:rsidRPr="001B0240">
      <w:rPr>
        <w:sz w:val="24"/>
        <w:szCs w:val="24"/>
      </w:rPr>
      <w:t>CENTRO DE ENERGIAS ALTERNATIVAS E RENOVÁVEIS</w:t>
    </w:r>
  </w:p>
  <w:p w14:paraId="4514C021" w14:textId="721674E5" w:rsidR="00291E06" w:rsidRDefault="00906A95" w:rsidP="00291E06">
    <w:pPr>
      <w:pStyle w:val="Ttulo1"/>
      <w:rPr>
        <w:b w:val="0"/>
        <w:bCs/>
        <w:szCs w:val="24"/>
      </w:rPr>
    </w:pPr>
    <w:r>
      <w:rPr>
        <w:b w:val="0"/>
        <w:bCs/>
        <w:szCs w:val="24"/>
      </w:rPr>
      <w:t xml:space="preserve">               </w:t>
    </w:r>
    <w:r w:rsidR="00291E06" w:rsidRPr="001B0240">
      <w:rPr>
        <w:b w:val="0"/>
        <w:bCs/>
        <w:szCs w:val="24"/>
      </w:rPr>
      <w:t>PROGRAMA DE PÓS-GRADUAÇÃO EM ENERGIAS RENOVÁVEIS</w:t>
    </w:r>
  </w:p>
  <w:p w14:paraId="0527B2F6" w14:textId="33D83E97" w:rsidR="00DF1048" w:rsidRPr="00DF1048" w:rsidRDefault="00DF1048" w:rsidP="00DF1048">
    <w:pPr>
      <w:jc w:val="center"/>
      <w:rPr>
        <w:sz w:val="24"/>
        <w:szCs w:val="24"/>
      </w:rPr>
    </w:pPr>
  </w:p>
  <w:p w14:paraId="481B7C78" w14:textId="77777777" w:rsidR="008A1088" w:rsidRDefault="008A1088">
    <w:pPr>
      <w:pStyle w:val="Cabealho"/>
    </w:pPr>
  </w:p>
  <w:p w14:paraId="6182D033" w14:textId="77777777" w:rsidR="008A1088" w:rsidRDefault="008A108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512E0" w14:textId="77777777" w:rsidR="00906A95" w:rsidRDefault="00906A9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104631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83967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2N7MwtjSxNDFX0lEKTi0uzszPAykwrAUAYfFj+iwAAAA="/>
  </w:docVars>
  <w:rsids>
    <w:rsidRoot w:val="00A82396"/>
    <w:rsid w:val="00081A7B"/>
    <w:rsid w:val="00094C3A"/>
    <w:rsid w:val="000E1B23"/>
    <w:rsid w:val="00135210"/>
    <w:rsid w:val="001467B4"/>
    <w:rsid w:val="00160926"/>
    <w:rsid w:val="00162BA9"/>
    <w:rsid w:val="0018595D"/>
    <w:rsid w:val="001B0240"/>
    <w:rsid w:val="001C09ED"/>
    <w:rsid w:val="001E3AA5"/>
    <w:rsid w:val="001F4464"/>
    <w:rsid w:val="0022504C"/>
    <w:rsid w:val="002868D6"/>
    <w:rsid w:val="00291E06"/>
    <w:rsid w:val="002A7365"/>
    <w:rsid w:val="003136F0"/>
    <w:rsid w:val="0034318A"/>
    <w:rsid w:val="003622A2"/>
    <w:rsid w:val="00380DA7"/>
    <w:rsid w:val="003912CD"/>
    <w:rsid w:val="004034B7"/>
    <w:rsid w:val="004504DB"/>
    <w:rsid w:val="00491E3C"/>
    <w:rsid w:val="005420E4"/>
    <w:rsid w:val="005A2371"/>
    <w:rsid w:val="00615198"/>
    <w:rsid w:val="00685093"/>
    <w:rsid w:val="006B2ED7"/>
    <w:rsid w:val="006B4E27"/>
    <w:rsid w:val="006D1382"/>
    <w:rsid w:val="006F102F"/>
    <w:rsid w:val="006F4895"/>
    <w:rsid w:val="00711857"/>
    <w:rsid w:val="00733B90"/>
    <w:rsid w:val="007849E6"/>
    <w:rsid w:val="007B7261"/>
    <w:rsid w:val="007B7B9E"/>
    <w:rsid w:val="007F29D3"/>
    <w:rsid w:val="008A1088"/>
    <w:rsid w:val="00906A95"/>
    <w:rsid w:val="009109A6"/>
    <w:rsid w:val="00915BF0"/>
    <w:rsid w:val="0092775B"/>
    <w:rsid w:val="00952897"/>
    <w:rsid w:val="009641AD"/>
    <w:rsid w:val="009B5F55"/>
    <w:rsid w:val="00A029A5"/>
    <w:rsid w:val="00A06582"/>
    <w:rsid w:val="00A327B8"/>
    <w:rsid w:val="00A82396"/>
    <w:rsid w:val="00AF381E"/>
    <w:rsid w:val="00B93D85"/>
    <w:rsid w:val="00BB4050"/>
    <w:rsid w:val="00BE6B9A"/>
    <w:rsid w:val="00C02131"/>
    <w:rsid w:val="00C52149"/>
    <w:rsid w:val="00C52D6B"/>
    <w:rsid w:val="00C83A35"/>
    <w:rsid w:val="00C85D27"/>
    <w:rsid w:val="00CF2E0E"/>
    <w:rsid w:val="00D304E5"/>
    <w:rsid w:val="00D97185"/>
    <w:rsid w:val="00DB6BB8"/>
    <w:rsid w:val="00DB7E9E"/>
    <w:rsid w:val="00DF1048"/>
    <w:rsid w:val="00EA2378"/>
    <w:rsid w:val="00EC6C7E"/>
    <w:rsid w:val="00F601F3"/>
    <w:rsid w:val="00F96383"/>
    <w:rsid w:val="00FD522C"/>
    <w:rsid w:val="00FE0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23D3DF"/>
  <w15:chartTrackingRefBased/>
  <w15:docId w15:val="{435EAF2D-D5A9-40E7-A086-C14FB248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jc w:val="right"/>
      <w:outlineLvl w:val="4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pPr>
      <w:ind w:left="6946" w:hanging="6946"/>
    </w:pPr>
    <w:rPr>
      <w:sz w:val="24"/>
    </w:rPr>
  </w:style>
  <w:style w:type="paragraph" w:styleId="Textodebalo">
    <w:name w:val="Balloon Text"/>
    <w:basedOn w:val="Normal"/>
    <w:semiHidden/>
    <w:rsid w:val="00CF2E0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A1088"/>
  </w:style>
  <w:style w:type="paragraph" w:styleId="Rodap">
    <w:name w:val="footer"/>
    <w:basedOn w:val="Normal"/>
    <w:link w:val="Rodap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A1088"/>
  </w:style>
  <w:style w:type="character" w:customStyle="1" w:styleId="fontstyle01">
    <w:name w:val="fontstyle01"/>
    <w:rsid w:val="00A029A5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1B0240"/>
    <w:rPr>
      <w:color w:val="808080"/>
    </w:rPr>
  </w:style>
  <w:style w:type="character" w:customStyle="1" w:styleId="Estilo1">
    <w:name w:val="Estilo1"/>
    <w:basedOn w:val="Fontepargpadro"/>
    <w:uiPriority w:val="1"/>
    <w:rsid w:val="001B0240"/>
    <w:rPr>
      <w:rFonts w:ascii="Times New Roman" w:hAnsi="Times New Roman"/>
      <w:sz w:val="24"/>
    </w:rPr>
  </w:style>
  <w:style w:type="table" w:styleId="Tabelacomgrade">
    <w:name w:val="Table Grid"/>
    <w:basedOn w:val="Tabelanormal"/>
    <w:uiPriority w:val="59"/>
    <w:rsid w:val="000E1B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stilo3">
    <w:name w:val="Estilo3"/>
    <w:basedOn w:val="Fontepargpadro"/>
    <w:uiPriority w:val="1"/>
    <w:rsid w:val="003622A2"/>
    <w:rPr>
      <w:rFonts w:ascii="Times New Roman" w:hAnsi="Times New Roman"/>
      <w:sz w:val="22"/>
    </w:rPr>
  </w:style>
  <w:style w:type="character" w:customStyle="1" w:styleId="Estilo2">
    <w:name w:val="Estilo2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4">
    <w:name w:val="Estilo4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5">
    <w:name w:val="Estilo5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6">
    <w:name w:val="Estilo6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7">
    <w:name w:val="Estilo7"/>
    <w:basedOn w:val="Fontepargpadro"/>
    <w:uiPriority w:val="1"/>
    <w:rsid w:val="003622A2"/>
    <w:rPr>
      <w:rFonts w:ascii="Times New Roman" w:hAnsi="Times New Roman"/>
      <w:sz w:val="24"/>
    </w:rPr>
  </w:style>
  <w:style w:type="character" w:customStyle="1" w:styleId="Estilo8">
    <w:name w:val="Estilo8"/>
    <w:basedOn w:val="Fontepargpadro"/>
    <w:uiPriority w:val="1"/>
    <w:rsid w:val="003622A2"/>
    <w:rPr>
      <w:rFonts w:ascii="Times New Roman" w:hAnsi="Times New Roman"/>
      <w:sz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35210"/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135210"/>
  </w:style>
  <w:style w:type="character" w:styleId="Refdenotaderodap">
    <w:name w:val="footnote reference"/>
    <w:basedOn w:val="Fontepargpadro"/>
    <w:uiPriority w:val="99"/>
    <w:semiHidden/>
    <w:unhideWhenUsed/>
    <w:rsid w:val="00135210"/>
    <w:rPr>
      <w:vertAlign w:val="superscript"/>
    </w:rPr>
  </w:style>
  <w:style w:type="character" w:customStyle="1" w:styleId="Estilo9">
    <w:name w:val="Estilo9"/>
    <w:basedOn w:val="Fontepargpadro"/>
    <w:uiPriority w:val="1"/>
    <w:rsid w:val="007F29D3"/>
    <w:rPr>
      <w:rFonts w:ascii="Times New Roman" w:hAnsi="Times New Roman"/>
      <w:b/>
      <w:sz w:val="24"/>
    </w:rPr>
  </w:style>
  <w:style w:type="character" w:customStyle="1" w:styleId="Estilo10">
    <w:name w:val="Estilo10"/>
    <w:basedOn w:val="Fontepargpadro"/>
    <w:uiPriority w:val="1"/>
    <w:rsid w:val="009109A6"/>
    <w:rPr>
      <w:rFonts w:ascii="Times New Roman" w:hAnsi="Times New Roman"/>
      <w:sz w:val="24"/>
    </w:rPr>
  </w:style>
  <w:style w:type="character" w:customStyle="1" w:styleId="Estilo11">
    <w:name w:val="Estilo11"/>
    <w:basedOn w:val="Fontepargpadro"/>
    <w:uiPriority w:val="1"/>
    <w:rsid w:val="009109A6"/>
    <w:rPr>
      <w:rFonts w:ascii="Times New Roman" w:hAnsi="Times New Roman"/>
      <w:sz w:val="24"/>
    </w:rPr>
  </w:style>
  <w:style w:type="character" w:customStyle="1" w:styleId="Estilo12">
    <w:name w:val="Estilo12"/>
    <w:basedOn w:val="Fontepargpadro"/>
    <w:uiPriority w:val="1"/>
    <w:rsid w:val="009109A6"/>
    <w:rPr>
      <w:rFonts w:ascii="Times New Roman" w:hAnsi="Times New Roman"/>
      <w:sz w:val="24"/>
    </w:rPr>
  </w:style>
  <w:style w:type="character" w:customStyle="1" w:styleId="Estilo13">
    <w:name w:val="Estilo13"/>
    <w:basedOn w:val="Fontepargpadro"/>
    <w:uiPriority w:val="1"/>
    <w:rsid w:val="001F4464"/>
    <w:rPr>
      <w:rFonts w:ascii="Times New Roman" w:hAnsi="Times New Roman"/>
      <w:sz w:val="24"/>
    </w:rPr>
  </w:style>
  <w:style w:type="character" w:customStyle="1" w:styleId="Estilo14">
    <w:name w:val="Estilo14"/>
    <w:basedOn w:val="Fontepargpadro"/>
    <w:uiPriority w:val="1"/>
    <w:rsid w:val="00615198"/>
    <w:rPr>
      <w:rFonts w:ascii="Times New Roman" w:hAnsi="Times New Roman"/>
      <w:sz w:val="24"/>
    </w:rPr>
  </w:style>
  <w:style w:type="character" w:customStyle="1" w:styleId="Estilo15">
    <w:name w:val="Estilo15"/>
    <w:basedOn w:val="Fontepargpadro"/>
    <w:uiPriority w:val="1"/>
    <w:rsid w:val="0061519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6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146B6C-7243-479F-823A-EDD5D4EABC42}"/>
      </w:docPartPr>
      <w:docPartBody>
        <w:p w:rsidR="0018768B" w:rsidRDefault="00C73ECB"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6C6A8D677454B39801898CF85D9C48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BCD2ACF-324A-424C-9961-D6A765019CA5}"/>
      </w:docPartPr>
      <w:docPartBody>
        <w:p w:rsidR="006A4C38" w:rsidRDefault="0018768B" w:rsidP="0018768B">
          <w:pPr>
            <w:pStyle w:val="D6C6A8D677454B39801898CF85D9C486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485D894E08A4ECDB9E76581545CBE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A60722-FC26-45DA-903B-22CCA4B62436}"/>
      </w:docPartPr>
      <w:docPartBody>
        <w:p w:rsidR="006A4C38" w:rsidRDefault="0018768B" w:rsidP="0018768B">
          <w:pPr>
            <w:pStyle w:val="4485D894E08A4ECDB9E76581545CBE84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57F5CCB48564636B19EA512FC9A99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07DF7D-87D1-4E18-B579-EA7B5F9C6652}"/>
      </w:docPartPr>
      <w:docPartBody>
        <w:p w:rsidR="006A4C38" w:rsidRDefault="0018768B" w:rsidP="0018768B">
          <w:pPr>
            <w:pStyle w:val="F57F5CCB48564636B19EA512FC9A99A7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450763AFBA347A1B6D835BC3F93979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899E85-14C6-4385-9B32-98C1F0A4F9E6}"/>
      </w:docPartPr>
      <w:docPartBody>
        <w:p w:rsidR="006A4C38" w:rsidRDefault="0018768B" w:rsidP="0018768B">
          <w:pPr>
            <w:pStyle w:val="1450763AFBA347A1B6D835BC3F939792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500C0480E0A40FCA7AB23AC913C19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1EA3AE-D0ED-45BA-9318-F8EC86F9ED69}"/>
      </w:docPartPr>
      <w:docPartBody>
        <w:p w:rsidR="006A4C38" w:rsidRDefault="0018768B" w:rsidP="0018768B">
          <w:pPr>
            <w:pStyle w:val="4500C0480E0A40FCA7AB23AC913C19A53"/>
          </w:pPr>
          <w:r w:rsidRPr="002F182F">
            <w:rPr>
              <w:rStyle w:val="TextodoEspaoReservado"/>
            </w:rPr>
            <w:t>Escolher um item.</w:t>
          </w:r>
        </w:p>
      </w:docPartBody>
    </w:docPart>
    <w:docPart>
      <w:docPartPr>
        <w:name w:val="9291D5452C7248869115DC8FCBC2660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55CE0BD-CDD2-4283-9266-A44E0FEC9DF8}"/>
      </w:docPartPr>
      <w:docPartBody>
        <w:p w:rsidR="006A4C38" w:rsidRDefault="0018768B" w:rsidP="0018768B">
          <w:pPr>
            <w:pStyle w:val="9291D5452C7248869115DC8FCBC2660E2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24C52022D58406CA53C221699E2AE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BD0206-3AB6-4285-9E7E-F0759542F74D}"/>
      </w:docPartPr>
      <w:docPartBody>
        <w:p w:rsidR="006A4C38" w:rsidRDefault="0018768B" w:rsidP="0018768B">
          <w:pPr>
            <w:pStyle w:val="C24C52022D58406CA53C221699E2AE81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D101C67D60746EB8FE6A82C085566B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FC72A8E-9489-438A-BE96-E6ACF71619FA}"/>
      </w:docPartPr>
      <w:docPartBody>
        <w:p w:rsidR="006A4C38" w:rsidRDefault="0018768B" w:rsidP="0018768B">
          <w:pPr>
            <w:pStyle w:val="ED101C67D60746EB8FE6A82C085566B9"/>
          </w:pPr>
          <w:r w:rsidRPr="002F182F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ECB"/>
    <w:rsid w:val="0018768B"/>
    <w:rsid w:val="00305E48"/>
    <w:rsid w:val="006668D3"/>
    <w:rsid w:val="006A4C38"/>
    <w:rsid w:val="00952897"/>
    <w:rsid w:val="00A10555"/>
    <w:rsid w:val="00C73ECB"/>
    <w:rsid w:val="00E02503"/>
    <w:rsid w:val="00F6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8768B"/>
    <w:rPr>
      <w:color w:val="808080"/>
    </w:rPr>
  </w:style>
  <w:style w:type="paragraph" w:customStyle="1" w:styleId="D6C6A8D677454B39801898CF85D9C4863">
    <w:name w:val="D6C6A8D677454B39801898CF85D9C486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4485D894E08A4ECDB9E76581545CBE843">
    <w:name w:val="4485D894E08A4ECDB9E76581545CBE84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F57F5CCB48564636B19EA512FC9A99A73">
    <w:name w:val="F57F5CCB48564636B19EA512FC9A99A7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1450763AFBA347A1B6D835BC3F9397923">
    <w:name w:val="1450763AFBA347A1B6D835BC3F939792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4500C0480E0A40FCA7AB23AC913C19A53">
    <w:name w:val="4500C0480E0A40FCA7AB23AC913C19A5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9291D5452C7248869115DC8FCBC2660E2">
    <w:name w:val="9291D5452C7248869115DC8FCBC2660E2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C24C52022D58406CA53C221699E2AE81">
    <w:name w:val="C24C52022D58406CA53C221699E2AE81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ED101C67D60746EB8FE6A82C085566B9">
    <w:name w:val="ED101C67D60746EB8FE6A82C085566B9"/>
    <w:rsid w:val="001876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460D0A-8556-4A41-92C8-2546BFBF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15</Words>
  <Characters>640</Characters>
  <Application>Microsoft Office Word</Application>
  <DocSecurity>0</DocSecurity>
  <Lines>2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R</dc:creator>
  <cp:keywords/>
  <cp:lastModifiedBy>PPGER</cp:lastModifiedBy>
  <cp:revision>11</cp:revision>
  <cp:lastPrinted>2018-08-08T19:06:00Z</cp:lastPrinted>
  <dcterms:created xsi:type="dcterms:W3CDTF">2023-10-24T17:34:00Z</dcterms:created>
  <dcterms:modified xsi:type="dcterms:W3CDTF">2025-03-14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e1e34949706d90a0ad47069a57a789f951c171ea3d65847735fa67bf9bbd0</vt:lpwstr>
  </property>
</Properties>
</file>